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="-550"/>
        <w:tblW w:w="9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10"/>
        <w:gridCol w:w="4285"/>
      </w:tblGrid>
      <w:tr w:rsidR="00142FA2" w14:paraId="05B6C82F" w14:textId="77777777" w:rsidTr="00142FA2">
        <w:trPr>
          <w:trHeight w:val="37"/>
        </w:trPr>
        <w:tc>
          <w:tcPr>
            <w:tcW w:w="52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B4E53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</w:rPr>
              <w:t>Candidate Nam</w:t>
            </w:r>
            <w:r>
              <w:rPr>
                <w:b/>
                <w:bCs/>
                <w:color w:val="000000"/>
              </w:rPr>
              <w:t xml:space="preserve">e         </w:t>
            </w:r>
          </w:p>
        </w:tc>
        <w:tc>
          <w:tcPr>
            <w:tcW w:w="42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589E1D" w14:textId="49FB7B94" w:rsidR="00142FA2" w:rsidRDefault="00142FA2" w:rsidP="00142FA2">
            <w:pPr>
              <w:spacing w:line="252" w:lineRule="auto"/>
              <w:rPr>
                <w:color w:val="000000"/>
              </w:rPr>
            </w:pPr>
            <w:r>
              <w:rPr>
                <w:color w:val="000000"/>
              </w:rPr>
              <w:t>Gerry Dudley</w:t>
            </w:r>
          </w:p>
        </w:tc>
      </w:tr>
      <w:tr w:rsidR="00142FA2" w14:paraId="575F80BB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2A5A1C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Contact # 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CFD65E" w14:textId="77777777" w:rsidR="00142FA2" w:rsidRDefault="00142FA2" w:rsidP="00142FA2">
            <w:pPr>
              <w:spacing w:line="252" w:lineRule="auto"/>
              <w:rPr>
                <w:color w:val="000000"/>
              </w:rPr>
            </w:pPr>
            <w:r>
              <w:t>(302) - 544 - 2188</w:t>
            </w:r>
          </w:p>
        </w:tc>
      </w:tr>
      <w:tr w:rsidR="00142FA2" w14:paraId="46730F12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A62B3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E-Mail ID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091B8F" w14:textId="77777777" w:rsidR="00142FA2" w:rsidRDefault="00142FA2" w:rsidP="00142FA2">
            <w:pPr>
              <w:spacing w:line="252" w:lineRule="auto"/>
              <w:rPr>
                <w:color w:val="000000"/>
              </w:rPr>
            </w:pPr>
            <w:hyperlink r:id="rId4" w:history="1">
              <w:r>
                <w:rPr>
                  <w:rStyle w:val="Hyperlink"/>
                </w:rPr>
                <w:t>gerrydudley1@gmail.com</w:t>
              </w:r>
            </w:hyperlink>
          </w:p>
        </w:tc>
      </w:tr>
      <w:tr w:rsidR="00142FA2" w14:paraId="0D0438AA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60260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Current Location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65F8BD" w14:textId="7A174407" w:rsidR="00142FA2" w:rsidRDefault="00142FA2" w:rsidP="00142FA2">
            <w:pPr>
              <w:spacing w:line="252" w:lineRule="auto"/>
              <w:rPr>
                <w:color w:val="000000"/>
              </w:rPr>
            </w:pPr>
            <w:r>
              <w:rPr>
                <w:color w:val="000000"/>
              </w:rPr>
              <w:t>Middletown,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DE </w:t>
            </w:r>
            <w:r>
              <w:t>,</w:t>
            </w:r>
            <w:r>
              <w:rPr>
                <w:color w:val="000000"/>
              </w:rPr>
              <w:t>19709</w:t>
            </w:r>
          </w:p>
        </w:tc>
      </w:tr>
      <w:tr w:rsidR="00142FA2" w14:paraId="592D1223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FE889A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Work Authorization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B7AA6" w14:textId="77777777" w:rsidR="00142FA2" w:rsidRDefault="00142FA2" w:rsidP="00142FA2">
            <w:pPr>
              <w:spacing w:line="252" w:lineRule="auto"/>
              <w:rPr>
                <w:color w:val="000000"/>
              </w:rPr>
            </w:pPr>
            <w:r>
              <w:rPr>
                <w:color w:val="000000"/>
              </w:rPr>
              <w:t>US Citizen</w:t>
            </w:r>
          </w:p>
        </w:tc>
      </w:tr>
      <w:tr w:rsidR="00142FA2" w14:paraId="0BE3708C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DAEC5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Pay Rate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C67E2D" w14:textId="77777777" w:rsidR="00142FA2" w:rsidRDefault="00142FA2" w:rsidP="00142FA2">
            <w:pPr>
              <w:spacing w:line="252" w:lineRule="auto"/>
              <w:rPr>
                <w:color w:val="000000"/>
              </w:rPr>
            </w:pPr>
            <w:r>
              <w:rPr>
                <w:color w:val="000000"/>
              </w:rPr>
              <w:t>$31</w:t>
            </w:r>
          </w:p>
        </w:tc>
      </w:tr>
      <w:tr w:rsidR="00142FA2" w14:paraId="3CCC5437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1696D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Tax Term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647C6" w14:textId="77777777" w:rsidR="00142FA2" w:rsidRDefault="00142FA2" w:rsidP="00142FA2">
            <w:pPr>
              <w:spacing w:line="252" w:lineRule="auto"/>
              <w:rPr>
                <w:color w:val="000000"/>
              </w:rPr>
            </w:pPr>
            <w:r>
              <w:rPr>
                <w:color w:val="000000"/>
              </w:rPr>
              <w:t>1099</w:t>
            </w:r>
          </w:p>
        </w:tc>
      </w:tr>
      <w:tr w:rsidR="00142FA2" w14:paraId="0B5A20C7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7A14B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Employer Details (If C2C)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836F85" w14:textId="77777777" w:rsidR="00142FA2" w:rsidRDefault="00142FA2" w:rsidP="00142FA2">
            <w:pPr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</w:tr>
      <w:tr w:rsidR="00142FA2" w14:paraId="2D7A8297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A83582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Willingness to Relocate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196D15" w14:textId="77777777" w:rsidR="00142FA2" w:rsidRDefault="00142FA2" w:rsidP="00142FA2">
            <w:pPr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</w:tr>
      <w:tr w:rsidR="00142FA2" w14:paraId="088C7ABD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F0AB07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Reason to Relocate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DE1304" w14:textId="77777777" w:rsidR="00142FA2" w:rsidRDefault="00142FA2" w:rsidP="00142FA2">
            <w:pPr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</w:tr>
      <w:tr w:rsidR="00142FA2" w14:paraId="2B5A3EDD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D68EC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Notice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BEEB6C" w14:textId="77777777" w:rsidR="00142FA2" w:rsidRDefault="00142FA2" w:rsidP="00142FA2">
            <w:pPr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</w:tr>
      <w:tr w:rsidR="00142FA2" w14:paraId="65F4CC73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2A79B4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Interview Availability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8BCAEE" w14:textId="77777777" w:rsidR="00142FA2" w:rsidRDefault="00142FA2" w:rsidP="00142FA2">
            <w:r>
              <w:t xml:space="preserve">Yes </w:t>
            </w:r>
          </w:p>
        </w:tc>
      </w:tr>
      <w:tr w:rsidR="00142FA2" w14:paraId="2380CD27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43642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COVID-19 Vaccine Status (date)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2840D" w14:textId="10710CBE" w:rsidR="00142FA2" w:rsidRDefault="00FF2FF4" w:rsidP="00142FA2">
            <w:r>
              <w:t xml:space="preserve">No Vaccination </w:t>
            </w:r>
          </w:p>
        </w:tc>
      </w:tr>
      <w:tr w:rsidR="00142FA2" w14:paraId="3EE6207A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4B1043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Current Job Search Status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BB8B92" w14:textId="77777777" w:rsidR="00142FA2" w:rsidRDefault="00142FA2" w:rsidP="00142FA2">
            <w:pPr>
              <w:spacing w:line="252" w:lineRule="auto"/>
              <w:rPr>
                <w:color w:val="000000"/>
              </w:rPr>
            </w:pPr>
            <w:r>
              <w:rPr>
                <w:color w:val="000000"/>
              </w:rPr>
              <w:t>No Job search</w:t>
            </w:r>
          </w:p>
        </w:tc>
      </w:tr>
      <w:tr w:rsidR="00142FA2" w14:paraId="5048F042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8CA41" w14:textId="77777777" w:rsidR="00142FA2" w:rsidRDefault="00142FA2" w:rsidP="00142FA2">
            <w:pPr>
              <w:spacing w:line="252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Important Notes (If any)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3E29A" w14:textId="77777777" w:rsidR="00142FA2" w:rsidRDefault="00142FA2" w:rsidP="00142FA2">
            <w:pPr>
              <w:spacing w:line="252" w:lineRule="auto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</w:tr>
      <w:tr w:rsidR="00142FA2" w14:paraId="40C00ADC" w14:textId="77777777" w:rsidTr="00142FA2">
        <w:trPr>
          <w:trHeight w:val="37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35E44D" w14:textId="77777777" w:rsidR="00142FA2" w:rsidRDefault="00142FA2" w:rsidP="00142FA2">
            <w:pPr>
              <w:spacing w:line="252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222222"/>
              </w:rPr>
              <w:t>Highest Education: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42D06" w14:textId="77777777" w:rsidR="00142FA2" w:rsidRDefault="00142FA2" w:rsidP="00142FA2">
            <w:pPr>
              <w:rPr>
                <w:b/>
                <w:bCs/>
                <w:color w:val="000000"/>
              </w:rPr>
            </w:pPr>
          </w:p>
        </w:tc>
      </w:tr>
      <w:tr w:rsidR="00142FA2" w14:paraId="19416A61" w14:textId="77777777" w:rsidTr="00142FA2">
        <w:trPr>
          <w:trHeight w:val="81"/>
        </w:trPr>
        <w:tc>
          <w:tcPr>
            <w:tcW w:w="52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D5EEF" w14:textId="77777777" w:rsidR="00142FA2" w:rsidRDefault="00142FA2" w:rsidP="00142FA2">
            <w:pPr>
              <w:spacing w:line="252" w:lineRule="auto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Has the candidate ever been employed with the same client? IF YES (Designation/ Department/ Duration/ reason of leaving/employment type/ minimum One Reference)</w:t>
            </w:r>
          </w:p>
        </w:tc>
        <w:tc>
          <w:tcPr>
            <w:tcW w:w="42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DFB577" w14:textId="77777777" w:rsidR="00142FA2" w:rsidRDefault="00142FA2" w:rsidP="00142FA2">
            <w:pPr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</w:tr>
      <w:tr w:rsidR="00142FA2" w14:paraId="3030AC9E" w14:textId="77777777" w:rsidTr="00142FA2">
        <w:trPr>
          <w:trHeight w:val="225"/>
        </w:trPr>
        <w:tc>
          <w:tcPr>
            <w:tcW w:w="521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D9D9D9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ABE09" w14:textId="77777777" w:rsidR="00142FA2" w:rsidRDefault="00142FA2" w:rsidP="00142FA2">
            <w:pPr>
              <w:spacing w:line="252" w:lineRule="auto"/>
              <w:rPr>
                <w:b/>
                <w:bCs/>
              </w:rPr>
            </w:pPr>
            <w:r>
              <w:rPr>
                <w:b/>
                <w:bCs/>
                <w:color w:val="000000"/>
              </w:rPr>
              <w:t>Candidate agrees to go through a background check (Criminal Record, professional experience, education, reference check, drug test, Traffic violations</w:t>
            </w:r>
          </w:p>
        </w:tc>
        <w:tc>
          <w:tcPr>
            <w:tcW w:w="4285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96551" w14:textId="77777777" w:rsidR="00142FA2" w:rsidRDefault="00142FA2" w:rsidP="00142FA2">
            <w:pPr>
              <w:spacing w:line="252" w:lineRule="auto"/>
              <w:jc w:val="both"/>
            </w:pPr>
            <w:r>
              <w:t>Yes</w:t>
            </w:r>
          </w:p>
        </w:tc>
      </w:tr>
    </w:tbl>
    <w:p w14:paraId="3EC97B04" w14:textId="7DB3FC76" w:rsidR="008A4D2F" w:rsidRDefault="008A4D2F"/>
    <w:sectPr w:rsidR="008A4D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tTQxNjAyNTQ1NTNX0lEKTi0uzszPAykwrAUAOddtdCwAAAA="/>
  </w:docVars>
  <w:rsids>
    <w:rsidRoot w:val="00142FA2"/>
    <w:rsid w:val="00142FA2"/>
    <w:rsid w:val="00670D16"/>
    <w:rsid w:val="00751283"/>
    <w:rsid w:val="008A4D2F"/>
    <w:rsid w:val="00A330DD"/>
    <w:rsid w:val="00FF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E215C"/>
  <w15:chartTrackingRefBased/>
  <w15:docId w15:val="{8D8980C6-D001-48E5-B683-FC12C28E4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FA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42FA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84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gerrydudley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l Nagar</dc:creator>
  <cp:keywords/>
  <dc:description/>
  <cp:lastModifiedBy>Deepal Nagar</cp:lastModifiedBy>
  <cp:revision>1</cp:revision>
  <dcterms:created xsi:type="dcterms:W3CDTF">2022-04-04T15:23:00Z</dcterms:created>
  <dcterms:modified xsi:type="dcterms:W3CDTF">2022-04-04T15:34:00Z</dcterms:modified>
</cp:coreProperties>
</file>